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32ED3411" w:rsidR="00D31897" w:rsidRPr="00072FD7" w:rsidRDefault="00FF7FB3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Wednes</w:t>
      </w:r>
      <w:r w:rsidR="0042482F">
        <w:rPr>
          <w:rFonts w:ascii="PT Serif" w:hAnsi="PT Serif" w:cs="Segoe UI"/>
        </w:rPr>
        <w:t>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436BDE">
        <w:rPr>
          <w:rFonts w:ascii="PT Serif" w:hAnsi="PT Serif" w:cs="Segoe UI"/>
        </w:rPr>
        <w:t>February</w:t>
      </w:r>
      <w:r w:rsidR="00BF2021" w:rsidRPr="00072FD7">
        <w:rPr>
          <w:rFonts w:ascii="PT Serif" w:hAnsi="PT Serif" w:cs="Segoe UI"/>
        </w:rPr>
        <w:t xml:space="preserve"> </w:t>
      </w:r>
      <w:r w:rsidR="00436BDE">
        <w:rPr>
          <w:rFonts w:ascii="PT Serif" w:hAnsi="PT Serif" w:cs="Segoe UI"/>
        </w:rPr>
        <w:t>19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>
        <w:rPr>
          <w:rFonts w:ascii="PT Serif" w:hAnsi="PT Serif" w:cs="Segoe UI"/>
        </w:rPr>
        <w:t>5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Default="00096877" w:rsidP="002C34D1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7228038" w14:textId="77777777" w:rsidR="00FF7FB3" w:rsidRPr="00410752" w:rsidRDefault="00FF7FB3" w:rsidP="00FF7FB3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410752">
        <w:rPr>
          <w:rFonts w:ascii="PT Serif" w:hAnsi="PT Serif" w:cs="Segoe UI"/>
          <w:b/>
        </w:rPr>
        <w:t>Organizational Meeting of the Board</w:t>
      </w:r>
    </w:p>
    <w:p w14:paraId="6A124584" w14:textId="77777777" w:rsidR="00436BDE" w:rsidRPr="00BF7B7A" w:rsidRDefault="00436BDE" w:rsidP="00436BDE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BF7B7A">
        <w:rPr>
          <w:rFonts w:ascii="PT Serif" w:hAnsi="PT Serif" w:cs="Segoe UI"/>
          <w:bCs/>
        </w:rPr>
        <w:t>Resolution to Appoint a New Trustee*</w:t>
      </w:r>
    </w:p>
    <w:p w14:paraId="5A01D675" w14:textId="77039F08" w:rsidR="00436BDE" w:rsidRPr="00BF7B7A" w:rsidRDefault="00436BDE" w:rsidP="00436BDE">
      <w:pPr>
        <w:pStyle w:val="ListParagraph"/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BF7B7A">
        <w:rPr>
          <w:rFonts w:ascii="PT Serif" w:hAnsi="PT Serif" w:cs="Segoe UI"/>
          <w:bCs/>
        </w:rPr>
        <w:t>Oath of Office</w:t>
      </w:r>
      <w:r w:rsidR="00CD286F">
        <w:rPr>
          <w:rFonts w:ascii="PT Serif" w:hAnsi="PT Serif" w:cs="Segoe UI"/>
          <w:bCs/>
        </w:rPr>
        <w:t>*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4396E740" w14:textId="5F184AD2" w:rsidR="000909AD" w:rsidRPr="0080791D" w:rsidRDefault="000E5174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</w:t>
      </w:r>
      <w:r w:rsidR="00FF7FB3">
        <w:rPr>
          <w:rFonts w:ascii="PT Serif" w:hAnsi="PT Serif" w:cs="Segoe UI"/>
          <w:bCs/>
        </w:rPr>
        <w:t>1/</w:t>
      </w:r>
      <w:r w:rsidR="00436BDE">
        <w:rPr>
          <w:rFonts w:ascii="PT Serif" w:hAnsi="PT Serif" w:cs="Segoe UI"/>
          <w:bCs/>
        </w:rPr>
        <w:t>22</w:t>
      </w:r>
      <w:r w:rsidR="00FF7FB3">
        <w:rPr>
          <w:rFonts w:ascii="PT Serif" w:hAnsi="PT Serif" w:cs="Segoe UI"/>
          <w:bCs/>
        </w:rPr>
        <w:t>/2</w:t>
      </w:r>
      <w:r w:rsidR="00436BDE">
        <w:rPr>
          <w:rFonts w:ascii="PT Serif" w:hAnsi="PT Serif" w:cs="Segoe UI"/>
          <w:bCs/>
        </w:rPr>
        <w:t>5</w:t>
      </w:r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7E9A7A11" w:rsidR="0076096B" w:rsidRPr="0080791D" w:rsidRDefault="00436BDE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January</w:t>
      </w:r>
      <w:r w:rsidR="0076096B" w:rsidRPr="00072FD7">
        <w:rPr>
          <w:rFonts w:ascii="PT Serif" w:hAnsi="PT Serif" w:cs="Segoe UI"/>
        </w:rPr>
        <w:t xml:space="preserve"> 202</w:t>
      </w:r>
      <w:r>
        <w:rPr>
          <w:rFonts w:ascii="PT Serif" w:hAnsi="PT Serif" w:cs="Segoe UI"/>
        </w:rPr>
        <w:t>5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FF7FB3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6771C568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FF7FB3">
      <w:pPr>
        <w:numPr>
          <w:ilvl w:val="0"/>
          <w:numId w:val="4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69132844" w14:textId="42028D70" w:rsidR="00FF7FB3" w:rsidRDefault="00EC43F9" w:rsidP="00436BDE">
      <w:pPr>
        <w:pStyle w:val="ListParagraph"/>
        <w:numPr>
          <w:ilvl w:val="0"/>
          <w:numId w:val="34"/>
        </w:numPr>
        <w:spacing w:after="6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on </w:t>
      </w:r>
      <w:r w:rsidR="00FF7FB3">
        <w:rPr>
          <w:rFonts w:ascii="PT Serif" w:hAnsi="PT Serif" w:cs="Segoe UI"/>
        </w:rPr>
        <w:t>Winnetka Safety Project (</w:t>
      </w:r>
      <w:r w:rsidR="00324E85">
        <w:rPr>
          <w:rFonts w:ascii="PT Serif" w:hAnsi="PT Serif" w:cs="Segoe UI"/>
        </w:rPr>
        <w:t>5</w:t>
      </w:r>
      <w:r w:rsidR="00FF7FB3">
        <w:rPr>
          <w:rFonts w:ascii="PT Serif" w:hAnsi="PT Serif" w:cs="Segoe UI"/>
        </w:rPr>
        <w:t xml:space="preserve"> mins)</w:t>
      </w:r>
    </w:p>
    <w:p w14:paraId="569E3AA2" w14:textId="7D91F446" w:rsidR="008B2EC9" w:rsidRDefault="00FF7FB3" w:rsidP="00436BDE">
      <w:pPr>
        <w:pStyle w:val="ListParagraph"/>
        <w:numPr>
          <w:ilvl w:val="0"/>
          <w:numId w:val="34"/>
        </w:numPr>
        <w:spacing w:after="6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on </w:t>
      </w:r>
      <w:r w:rsidR="008B2EC9">
        <w:rPr>
          <w:rFonts w:ascii="PT Serif" w:hAnsi="PT Serif" w:cs="Segoe UI"/>
        </w:rPr>
        <w:t xml:space="preserve">Northfield Library </w:t>
      </w:r>
      <w:r w:rsidR="00EC43F9">
        <w:rPr>
          <w:rFonts w:ascii="PT Serif" w:hAnsi="PT Serif" w:cs="Segoe UI"/>
        </w:rPr>
        <w:t>Renovation Project</w:t>
      </w:r>
      <w:r w:rsidR="008337CF">
        <w:rPr>
          <w:rFonts w:ascii="PT Serif" w:hAnsi="PT Serif" w:cs="Segoe UI"/>
        </w:rPr>
        <w:t xml:space="preserve"> (</w:t>
      </w:r>
      <w:r w:rsidR="00324E85">
        <w:rPr>
          <w:rFonts w:ascii="PT Serif" w:hAnsi="PT Serif" w:cs="Segoe UI"/>
        </w:rPr>
        <w:t>5</w:t>
      </w:r>
      <w:r w:rsidR="008337CF">
        <w:rPr>
          <w:rFonts w:ascii="PT Serif" w:hAnsi="PT Serif" w:cs="Segoe UI"/>
        </w:rPr>
        <w:t xml:space="preserve"> mins)</w:t>
      </w:r>
    </w:p>
    <w:p w14:paraId="21A309BE" w14:textId="60F8E04E" w:rsidR="00436BDE" w:rsidRDefault="00436BDE" w:rsidP="00436BDE">
      <w:pPr>
        <w:pStyle w:val="ListParagraph"/>
        <w:numPr>
          <w:ilvl w:val="0"/>
          <w:numId w:val="34"/>
        </w:numPr>
        <w:spacing w:after="60" w:line="259" w:lineRule="auto"/>
        <w:contextualSpacing/>
        <w:rPr>
          <w:rFonts w:ascii="PT Serif" w:hAnsi="PT Serif" w:cs="Segoe UI"/>
        </w:rPr>
      </w:pPr>
      <w:r w:rsidRPr="004306A1">
        <w:rPr>
          <w:rFonts w:ascii="PT Serif" w:hAnsi="PT Serif" w:cs="Segoe UI"/>
        </w:rPr>
        <w:t>A</w:t>
      </w:r>
      <w:r>
        <w:rPr>
          <w:rFonts w:ascii="PT Serif" w:hAnsi="PT Serif" w:cs="Segoe UI"/>
        </w:rPr>
        <w:t xml:space="preserve">pproval of Minutes of Meetings </w:t>
      </w:r>
      <w:r w:rsidRPr="004306A1">
        <w:rPr>
          <w:rFonts w:ascii="PT Serif" w:hAnsi="PT Serif" w:cs="Segoe UI"/>
        </w:rPr>
        <w:t>Lawfully Closed Under the Open Meetings Act</w:t>
      </w:r>
      <w:r w:rsidR="00CD286F">
        <w:rPr>
          <w:rFonts w:ascii="PT Serif" w:hAnsi="PT Serif" w:cs="Segoe UI"/>
        </w:rPr>
        <w:t>*</w:t>
      </w:r>
      <w:r w:rsidRPr="004306A1">
        <w:rPr>
          <w:rFonts w:ascii="PT Serif" w:hAnsi="PT Serif" w:cs="Segoe UI"/>
        </w:rPr>
        <w:t xml:space="preserve"> </w:t>
      </w:r>
      <w:r>
        <w:rPr>
          <w:rFonts w:ascii="PT Serif" w:hAnsi="PT Serif" w:cs="Segoe UI"/>
        </w:rPr>
        <w:t xml:space="preserve">         </w:t>
      </w:r>
      <w:r w:rsidRPr="004306A1">
        <w:rPr>
          <w:rFonts w:ascii="PT Serif" w:hAnsi="PT Serif" w:cs="Segoe UI"/>
        </w:rPr>
        <w:t>(2 mins)</w:t>
      </w:r>
    </w:p>
    <w:p w14:paraId="7CFA1921" w14:textId="46C1E77A" w:rsidR="00436BDE" w:rsidRPr="00436BDE" w:rsidRDefault="00436BDE" w:rsidP="00436BDE">
      <w:pPr>
        <w:pStyle w:val="ListParagraph"/>
        <w:numPr>
          <w:ilvl w:val="0"/>
          <w:numId w:val="34"/>
        </w:numPr>
        <w:spacing w:after="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Approval of Resolution Determining Release of Closed Session Minutes</w:t>
      </w:r>
      <w:r w:rsidR="00CD286F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2 mins)</w:t>
      </w:r>
    </w:p>
    <w:p w14:paraId="0701C92D" w14:textId="17DA16AE" w:rsidR="00436BDE" w:rsidRPr="0080791D" w:rsidRDefault="00436BDE" w:rsidP="0080791D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>Discussion &amp; Vote on Security Camera Policy</w:t>
      </w:r>
      <w:r w:rsidR="00CD286F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5 mins)</w:t>
      </w:r>
    </w:p>
    <w:p w14:paraId="5118D048" w14:textId="77777777" w:rsidR="00410752" w:rsidRPr="00324E85" w:rsidRDefault="00110386" w:rsidP="00410752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54962E8F" w14:textId="24A4BF25" w:rsidR="00324E85" w:rsidRDefault="00324E85" w:rsidP="00324E85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324E85">
        <w:rPr>
          <w:rFonts w:ascii="PT Serif" w:hAnsi="PT Serif" w:cs="Segoe UI"/>
          <w:bCs/>
        </w:rPr>
        <w:t>Discussion &amp; Vote on Revised Circulation Policy</w:t>
      </w:r>
      <w:r w:rsidR="00CD286F">
        <w:rPr>
          <w:rFonts w:ascii="PT Serif" w:hAnsi="PT Serif" w:cs="Segoe UI"/>
          <w:bCs/>
        </w:rPr>
        <w:t>*</w:t>
      </w:r>
      <w:r w:rsidRPr="00324E85">
        <w:rPr>
          <w:rFonts w:ascii="PT Serif" w:hAnsi="PT Serif" w:cs="Segoe UI"/>
          <w:bCs/>
        </w:rPr>
        <w:t xml:space="preserve"> (5 mins)</w:t>
      </w:r>
    </w:p>
    <w:p w14:paraId="54C0D2C2" w14:textId="20FBCD90" w:rsidR="00324E85" w:rsidRPr="00324E85" w:rsidRDefault="00324E85" w:rsidP="00324E85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cussion on Board Officer Succession Plan (15 mins)</w:t>
      </w:r>
    </w:p>
    <w:p w14:paraId="07F28A40" w14:textId="6AC4C5E3" w:rsidR="0080791D" w:rsidRPr="007B598D" w:rsidRDefault="00E848F9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7264333" w14:textId="33A0AEFE" w:rsidR="00431485" w:rsidRDefault="00E848F9" w:rsidP="00324E85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</w:t>
      </w:r>
      <w:r w:rsidR="00436BDE">
        <w:rPr>
          <w:rFonts w:ascii="PT Serif" w:hAnsi="PT Serif" w:cs="Segoe UI"/>
          <w:bCs/>
        </w:rPr>
        <w:t>Monday</w:t>
      </w:r>
      <w:r w:rsidRPr="00072FD7">
        <w:rPr>
          <w:rFonts w:ascii="PT Serif" w:hAnsi="PT Serif" w:cs="Segoe UI"/>
          <w:bCs/>
        </w:rPr>
        <w:t xml:space="preserve">, </w:t>
      </w:r>
      <w:r w:rsidR="00436BDE">
        <w:rPr>
          <w:rFonts w:ascii="PT Serif" w:hAnsi="PT Serif" w:cs="Segoe UI"/>
          <w:bCs/>
        </w:rPr>
        <w:t>3</w:t>
      </w:r>
      <w:r w:rsidR="00FF7FB3">
        <w:rPr>
          <w:rFonts w:ascii="PT Serif" w:hAnsi="PT Serif" w:cs="Segoe UI"/>
          <w:bCs/>
        </w:rPr>
        <w:t>/1</w:t>
      </w:r>
      <w:r w:rsidR="00436BDE">
        <w:rPr>
          <w:rFonts w:ascii="PT Serif" w:hAnsi="PT Serif" w:cs="Segoe UI"/>
          <w:bCs/>
        </w:rPr>
        <w:t>7</w:t>
      </w:r>
      <w:r w:rsidR="00FF7FB3">
        <w:rPr>
          <w:rFonts w:ascii="PT Serif" w:hAnsi="PT Serif" w:cs="Segoe UI"/>
          <w:bCs/>
        </w:rPr>
        <w:t>/25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436BDE">
        <w:rPr>
          <w:rFonts w:ascii="PT Serif" w:hAnsi="PT Serif" w:cs="Segoe UI"/>
          <w:bCs/>
        </w:rPr>
        <w:t>Northfield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5239C802" w14:textId="77777777" w:rsidR="00324E85" w:rsidRDefault="00324E85" w:rsidP="00324E85">
      <w:pPr>
        <w:spacing w:after="120"/>
        <w:rPr>
          <w:rFonts w:ascii="PT Serif" w:hAnsi="PT Serif" w:cs="Segoe UI"/>
          <w:bCs/>
        </w:rPr>
      </w:pPr>
    </w:p>
    <w:p w14:paraId="55E07C53" w14:textId="77777777" w:rsidR="00324E85" w:rsidRPr="007B598D" w:rsidRDefault="00324E85" w:rsidP="00324E85">
      <w:pPr>
        <w:spacing w:after="120"/>
        <w:rPr>
          <w:rFonts w:ascii="PT Serif" w:hAnsi="PT Serif" w:cs="Segoe UI"/>
          <w:bCs/>
        </w:rPr>
      </w:pPr>
    </w:p>
    <w:p w14:paraId="4FDE5052" w14:textId="08E9EE2F" w:rsidR="00D46F41" w:rsidRPr="00324E85" w:rsidRDefault="00FD30E0" w:rsidP="00324E85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lastRenderedPageBreak/>
        <w:t>Public Comments</w:t>
      </w:r>
    </w:p>
    <w:p w14:paraId="10393191" w14:textId="700FC084" w:rsidR="002C34D1" w:rsidRPr="0005343C" w:rsidRDefault="00324E85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Move</w:t>
      </w:r>
      <w:r w:rsidR="002C34D1" w:rsidRPr="0005343C">
        <w:rPr>
          <w:rFonts w:ascii="PT Serif" w:hAnsi="PT Serif" w:cs="Segoe UI"/>
          <w:b/>
        </w:rPr>
        <w:t xml:space="preserve"> to Closed Session</w:t>
      </w:r>
    </w:p>
    <w:p w14:paraId="7D2F2EA3" w14:textId="77777777" w:rsidR="002C34D1" w:rsidRPr="00D46F41" w:rsidRDefault="002C34D1" w:rsidP="002C34D1">
      <w:pPr>
        <w:pStyle w:val="ListParagraph"/>
        <w:numPr>
          <w:ilvl w:val="0"/>
          <w:numId w:val="29"/>
        </w:numPr>
        <w:spacing w:after="60"/>
        <w:rPr>
          <w:rFonts w:ascii="PT Serif" w:hAnsi="PT Serif" w:cs="Segoe UI"/>
        </w:rPr>
      </w:pPr>
      <w:r w:rsidRPr="00D46F41">
        <w:rPr>
          <w:rFonts w:ascii="PT Serif" w:hAnsi="PT Serif" w:cs="Segoe UI"/>
        </w:rPr>
        <w:t>Closed Session</w:t>
      </w:r>
    </w:p>
    <w:p w14:paraId="2F0435AE" w14:textId="77777777" w:rsidR="00436BDE" w:rsidRPr="00D46F41" w:rsidRDefault="00436BDE" w:rsidP="00D46F41">
      <w:pPr>
        <w:spacing w:after="160"/>
        <w:ind w:left="1800"/>
        <w:rPr>
          <w:rFonts w:ascii="PT Serif" w:hAnsi="PT Serif" w:cs="Segoe UI"/>
        </w:rPr>
      </w:pPr>
      <w:r w:rsidRPr="00D46F41">
        <w:rPr>
          <w:rFonts w:ascii="PT Serif" w:hAnsi="PT Serif" w:cs="Segoe UI"/>
        </w:rPr>
        <w:t>5 ILCS 120/2(c)(1): To consider the appointment, employment, compensation, discipline, performance, or dismissal of a specific employee of the library district.</w:t>
      </w:r>
    </w:p>
    <w:p w14:paraId="2320F7CB" w14:textId="00C77138" w:rsidR="00324E85" w:rsidRPr="00324E85" w:rsidRDefault="00324E85" w:rsidP="00324E85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Return to Open Session</w:t>
      </w:r>
    </w:p>
    <w:p w14:paraId="66E36796" w14:textId="4AE38F93" w:rsidR="00E077F5" w:rsidRPr="002C34D1" w:rsidRDefault="00324E85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A</w:t>
      </w:r>
      <w:r w:rsidR="00FA14EE" w:rsidRPr="00072FD7">
        <w:rPr>
          <w:rFonts w:ascii="PT Serif" w:hAnsi="PT Serif" w:cs="Segoe UI"/>
          <w:b/>
        </w:rPr>
        <w:t>djournment</w:t>
      </w:r>
    </w:p>
    <w:sectPr w:rsidR="00E077F5" w:rsidRPr="002C34D1" w:rsidSect="00876F11">
      <w:headerReference w:type="default" r:id="rId8"/>
      <w:footerReference w:type="default" r:id="rId9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0552" w14:textId="620A7F27" w:rsidR="00E9133F" w:rsidRPr="002C34D1" w:rsidRDefault="00E25F07" w:rsidP="002C34D1">
    <w:pPr>
      <w:jc w:val="center"/>
      <w:rPr>
        <w:rFonts w:ascii="Laca" w:hAnsi="Laca" w:cs="Segoe UI"/>
        <w:b/>
        <w:sz w:val="24"/>
        <w:szCs w:val="24"/>
      </w:rPr>
    </w:pPr>
    <w:r w:rsidRPr="002C34D1">
      <w:rPr>
        <w:rFonts w:ascii="Laca" w:hAnsi="Laca" w:cs="Segoe UI"/>
        <w:b/>
        <w:sz w:val="24"/>
        <w:szCs w:val="24"/>
      </w:rPr>
      <w:t>Winnetka-Northfield Public Library District</w:t>
    </w:r>
    <w:r w:rsidR="002C34D1" w:rsidRPr="002C34D1">
      <w:rPr>
        <w:rFonts w:ascii="Laca" w:hAnsi="Laca" w:cs="Segoe UI"/>
        <w:b/>
        <w:sz w:val="24"/>
        <w:szCs w:val="24"/>
      </w:rPr>
      <w:t xml:space="preserve"> </w:t>
    </w:r>
    <w:r w:rsidRPr="002C34D1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2C34D1">
      <w:rPr>
        <w:rFonts w:ascii="Laca" w:hAnsi="Laca" w:cs="Segoe UI"/>
        <w:b/>
        <w:sz w:val="24"/>
        <w:szCs w:val="24"/>
      </w:rPr>
      <w:t>o</w:t>
    </w:r>
    <w:r w:rsidRPr="002C34D1">
      <w:rPr>
        <w:rFonts w:ascii="Laca" w:hAnsi="Laca" w:cs="Segoe UI"/>
        <w:b/>
        <w:sz w:val="24"/>
        <w:szCs w:val="24"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42FCAC3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FF7FB3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7B598D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633EA5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4193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27740"/>
    <w:rsid w:val="00146F13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96925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732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36DFD"/>
    <w:rsid w:val="00241D10"/>
    <w:rsid w:val="00244D54"/>
    <w:rsid w:val="002478A1"/>
    <w:rsid w:val="00252F25"/>
    <w:rsid w:val="00254EFF"/>
    <w:rsid w:val="00256440"/>
    <w:rsid w:val="002568D2"/>
    <w:rsid w:val="0026026F"/>
    <w:rsid w:val="00260952"/>
    <w:rsid w:val="00272F85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34D1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4E8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758B4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0752"/>
    <w:rsid w:val="00411646"/>
    <w:rsid w:val="004158ED"/>
    <w:rsid w:val="0042482F"/>
    <w:rsid w:val="00431485"/>
    <w:rsid w:val="0043449D"/>
    <w:rsid w:val="00436BDE"/>
    <w:rsid w:val="00440CE5"/>
    <w:rsid w:val="00442D72"/>
    <w:rsid w:val="004436F9"/>
    <w:rsid w:val="00446D5D"/>
    <w:rsid w:val="00447169"/>
    <w:rsid w:val="00451D13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0033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0A69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6F3D28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0FE7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E4A66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1F71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286F"/>
    <w:rsid w:val="00CD35DC"/>
    <w:rsid w:val="00CD5F5D"/>
    <w:rsid w:val="00CD6048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46F41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31AF8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  <w:rsid w:val="00FF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5</cp:revision>
  <cp:lastPrinted>2022-05-16T22:53:00Z</cp:lastPrinted>
  <dcterms:created xsi:type="dcterms:W3CDTF">2025-02-05T21:17:00Z</dcterms:created>
  <dcterms:modified xsi:type="dcterms:W3CDTF">2025-02-17T15:32:00Z</dcterms:modified>
</cp:coreProperties>
</file>